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B20" w:rsidRPr="00E17996" w:rsidRDefault="00EC702C" w:rsidP="00EC702C">
      <w:pPr>
        <w:jc w:val="center"/>
        <w:rPr>
          <w:sz w:val="56"/>
        </w:rPr>
      </w:pPr>
      <w:r w:rsidRPr="00E17996">
        <w:rPr>
          <w:sz w:val="56"/>
        </w:rPr>
        <w:t>Web Programming</w:t>
      </w:r>
    </w:p>
    <w:p w:rsidR="00EC702C" w:rsidRPr="00E17996" w:rsidRDefault="00EC702C" w:rsidP="00EC702C">
      <w:pPr>
        <w:jc w:val="center"/>
        <w:rPr>
          <w:sz w:val="32"/>
        </w:rPr>
      </w:pPr>
      <w:r w:rsidRPr="00E17996">
        <w:rPr>
          <w:sz w:val="32"/>
        </w:rPr>
        <w:t xml:space="preserve">Project </w:t>
      </w:r>
      <w:r w:rsidR="00E17996" w:rsidRPr="00E17996">
        <w:rPr>
          <w:sz w:val="32"/>
        </w:rPr>
        <w:t>Name:</w:t>
      </w:r>
      <w:r w:rsidRPr="00E17996">
        <w:rPr>
          <w:sz w:val="32"/>
        </w:rPr>
        <w:t xml:space="preserve"> Answers Kart</w:t>
      </w:r>
    </w:p>
    <w:p w:rsidR="00EC702C" w:rsidRPr="00E17996" w:rsidRDefault="00EC702C" w:rsidP="00EC702C">
      <w:pPr>
        <w:jc w:val="center"/>
        <w:rPr>
          <w:sz w:val="28"/>
        </w:rPr>
      </w:pPr>
      <w:r w:rsidRPr="00E17996">
        <w:rPr>
          <w:sz w:val="28"/>
        </w:rPr>
        <w:t>Milestone-1</w:t>
      </w:r>
    </w:p>
    <w:p w:rsidR="00EC702C" w:rsidRDefault="00EC702C" w:rsidP="00E17996">
      <w:pPr>
        <w:jc w:val="center"/>
        <w:rPr>
          <w:sz w:val="24"/>
        </w:rPr>
      </w:pPr>
      <w:r w:rsidRPr="00E17996">
        <w:rPr>
          <w:sz w:val="24"/>
        </w:rPr>
        <w:t xml:space="preserve">Team </w:t>
      </w:r>
      <w:r w:rsidR="00E17996" w:rsidRPr="00E17996">
        <w:rPr>
          <w:sz w:val="24"/>
        </w:rPr>
        <w:t>Members:</w:t>
      </w:r>
      <w:r w:rsidRPr="00E17996">
        <w:rPr>
          <w:sz w:val="24"/>
        </w:rPr>
        <w:t xml:space="preserve"> Dinesh Kumar Paladhi, Bhavani Manthena, Yasaswini Surapaneni</w:t>
      </w:r>
    </w:p>
    <w:p w:rsidR="00E17996" w:rsidRDefault="00E17996" w:rsidP="00E17996">
      <w:pPr>
        <w:jc w:val="center"/>
        <w:rPr>
          <w:sz w:val="24"/>
        </w:rPr>
      </w:pPr>
    </w:p>
    <w:p w:rsidR="00E17996" w:rsidRDefault="003F34DA" w:rsidP="003F34DA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 xml:space="preserve">The Design Approach we used is very much likely to </w:t>
      </w:r>
      <w:r w:rsidR="00227E83">
        <w:rPr>
          <w:sz w:val="24"/>
        </w:rPr>
        <w:t>stack overflow</w:t>
      </w:r>
      <w:r>
        <w:rPr>
          <w:sz w:val="24"/>
        </w:rPr>
        <w:t xml:space="preserve">. We are new to LAMP Stack so took a lot of time to come into track. First designed the views of our pages, started with adding functionalities one by one. Our project will be using </w:t>
      </w:r>
      <w:r w:rsidR="00295491">
        <w:rPr>
          <w:sz w:val="24"/>
        </w:rPr>
        <w:t>black and white style.</w:t>
      </w:r>
      <w:r w:rsidR="00C34E33">
        <w:rPr>
          <w:sz w:val="24"/>
        </w:rPr>
        <w:t xml:space="preserve"> We met all the requirements and there are listed here.</w:t>
      </w:r>
    </w:p>
    <w:p w:rsidR="00C34E33" w:rsidRDefault="00400454" w:rsidP="00C34E33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1</w:t>
      </w:r>
      <w:r w:rsidRPr="00400454">
        <w:rPr>
          <w:sz w:val="24"/>
          <w:vertAlign w:val="superscript"/>
        </w:rPr>
        <w:t>st</w:t>
      </w:r>
      <w:r>
        <w:rPr>
          <w:sz w:val="24"/>
        </w:rPr>
        <w:t xml:space="preserve"> requirement can be seen on Ask a Question page on our website and the asker name is displayed beside Logout on top right.</w:t>
      </w:r>
    </w:p>
    <w:p w:rsidR="00400454" w:rsidRDefault="005F41EF" w:rsidP="00A54AA8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All the Users provided by you are logging in.</w:t>
      </w:r>
      <w:r w:rsidR="00A54AA8">
        <w:rPr>
          <w:sz w:val="24"/>
        </w:rPr>
        <w:t xml:space="preserve"> We used </w:t>
      </w:r>
      <w:r w:rsidR="00A54AA8" w:rsidRPr="00A54AA8">
        <w:rPr>
          <w:sz w:val="24"/>
        </w:rPr>
        <w:t>mysqli_real_escape_string</w:t>
      </w:r>
    </w:p>
    <w:p w:rsidR="00CB64A0" w:rsidRDefault="00A54AA8" w:rsidP="00CB64A0">
      <w:pPr>
        <w:pStyle w:val="ListParagraph"/>
        <w:ind w:left="1440"/>
        <w:rPr>
          <w:sz w:val="24"/>
        </w:rPr>
      </w:pPr>
      <w:r>
        <w:rPr>
          <w:sz w:val="24"/>
        </w:rPr>
        <w:t>to make sure that all the users can login.</w:t>
      </w:r>
    </w:p>
    <w:p w:rsidR="00CB64A0" w:rsidRDefault="00147F10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Used HTTP POST method in login process </w:t>
      </w:r>
    </w:p>
    <w:p w:rsidR="00066A22" w:rsidRDefault="005C64D1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Database is designed with 3 tables in it where all the three are connected with each other. Users to Questions and Questions to Answers and Users to Answers.</w:t>
      </w:r>
    </w:p>
    <w:p w:rsidR="002F6A90" w:rsidRDefault="006311F3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Ask a Question page has title, content and tag field</w:t>
      </w:r>
      <w:r w:rsidR="00986060">
        <w:rPr>
          <w:sz w:val="24"/>
        </w:rPr>
        <w:t xml:space="preserve">s. Content field is implemented using </w:t>
      </w:r>
      <w:r>
        <w:rPr>
          <w:sz w:val="24"/>
        </w:rPr>
        <w:t>summernote.</w:t>
      </w:r>
    </w:p>
    <w:p w:rsidR="0011245B" w:rsidRDefault="00E644F3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Multiple answers can be present for one questions and multiple users can answers a question.</w:t>
      </w:r>
      <w:r w:rsidR="00106CF6">
        <w:rPr>
          <w:sz w:val="24"/>
        </w:rPr>
        <w:t xml:space="preserve"> This is done by passing the question id and user id while submitting the answer.</w:t>
      </w:r>
    </w:p>
    <w:p w:rsidR="004438E5" w:rsidRDefault="00C93501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Question and its associated answers can be seen when you click a question.</w:t>
      </w:r>
    </w:p>
    <w:p w:rsidR="00C93501" w:rsidRDefault="008D6C62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Asker can mark an answer as th</w:t>
      </w:r>
      <w:r w:rsidR="006507BD">
        <w:rPr>
          <w:sz w:val="24"/>
        </w:rPr>
        <w:t xml:space="preserve">e best. This is done using </w:t>
      </w:r>
      <w:r w:rsidR="008775AD">
        <w:rPr>
          <w:sz w:val="24"/>
        </w:rPr>
        <w:t>AJAX</w:t>
      </w:r>
      <w:r w:rsidR="006507BD">
        <w:rPr>
          <w:sz w:val="24"/>
        </w:rPr>
        <w:t xml:space="preserve"> because we did not want to reload the page for marking an answer.</w:t>
      </w:r>
    </w:p>
    <w:p w:rsidR="00127C7A" w:rsidRDefault="00127C7A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Clicking on any questions will redirect to a page where complete information about that question can be accessed.</w:t>
      </w:r>
    </w:p>
    <w:p w:rsidR="00FC6CE0" w:rsidRDefault="00FC6CE0" w:rsidP="00CB64A0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We have home page, My Questions and Ask a Question Page</w:t>
      </w:r>
      <w:r>
        <w:rPr>
          <w:sz w:val="24"/>
        </w:rPr>
        <w:t>(can be accessed only when logged in)</w:t>
      </w:r>
      <w:r>
        <w:rPr>
          <w:sz w:val="24"/>
        </w:rPr>
        <w:t>. One can only answer if he is logged in.</w:t>
      </w:r>
    </w:p>
    <w:p w:rsidR="005A4D26" w:rsidRDefault="005A4D26" w:rsidP="006A7836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Other Libraries Used are :</w:t>
      </w:r>
    </w:p>
    <w:p w:rsidR="00FC6CE0" w:rsidRDefault="005A4D26" w:rsidP="005A4D26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 Bootstrap- for designing</w:t>
      </w:r>
    </w:p>
    <w:p w:rsidR="005A4D26" w:rsidRDefault="005A4D26" w:rsidP="005A4D26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Summernote – textbook for submitting answer or asking a question</w:t>
      </w:r>
    </w:p>
    <w:p w:rsidR="005A4D26" w:rsidRDefault="008775AD" w:rsidP="005A4D26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 xml:space="preserve">AJAX </w:t>
      </w:r>
      <w:r w:rsidR="00067EC7">
        <w:rPr>
          <w:sz w:val="24"/>
        </w:rPr>
        <w:t xml:space="preserve">and Jquery </w:t>
      </w:r>
      <w:r w:rsidR="004A61F1">
        <w:rPr>
          <w:sz w:val="24"/>
        </w:rPr>
        <w:t>– for implementing best answer</w:t>
      </w:r>
    </w:p>
    <w:p w:rsidR="004A61F1" w:rsidRDefault="00482599" w:rsidP="00482599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Interesting about our project is :</w:t>
      </w:r>
    </w:p>
    <w:p w:rsidR="00482599" w:rsidRDefault="00482599" w:rsidP="00482599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If you navigate to a page where there is no question id, it redirects you to a 404 error page.</w:t>
      </w:r>
    </w:p>
    <w:p w:rsidR="00482599" w:rsidRDefault="00482599" w:rsidP="00482599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We can mark and demark the answer.</w:t>
      </w:r>
    </w:p>
    <w:p w:rsidR="00482599" w:rsidRDefault="00482599" w:rsidP="00482599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lastRenderedPageBreak/>
        <w:t>If the question is not asked by the logged in user then the best answer tick mark is not clickable.</w:t>
      </w:r>
    </w:p>
    <w:p w:rsidR="00482599" w:rsidRDefault="00D43358" w:rsidP="00482599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Summernote which allows multiple varieties of inputs to be shown as it is.</w:t>
      </w:r>
    </w:p>
    <w:p w:rsidR="008677BC" w:rsidRDefault="008677BC" w:rsidP="008677BC">
      <w:pPr>
        <w:pStyle w:val="ListParagraph"/>
        <w:numPr>
          <w:ilvl w:val="1"/>
          <w:numId w:val="1"/>
        </w:numPr>
        <w:rPr>
          <w:sz w:val="24"/>
        </w:rPr>
      </w:pPr>
      <w:r>
        <w:rPr>
          <w:sz w:val="24"/>
        </w:rPr>
        <w:t>Neat and Easily accessible.</w:t>
      </w:r>
    </w:p>
    <w:p w:rsidR="008677BC" w:rsidRPr="008677BC" w:rsidRDefault="000258E8" w:rsidP="008677BC">
      <w:pPr>
        <w:pStyle w:val="ListParagraph"/>
        <w:numPr>
          <w:ilvl w:val="0"/>
          <w:numId w:val="1"/>
        </w:numPr>
        <w:rPr>
          <w:sz w:val="24"/>
        </w:rPr>
      </w:pPr>
      <w:r>
        <w:rPr>
          <w:sz w:val="24"/>
        </w:rPr>
        <w:t>Implementing best answer using AJAX was a tough part for us. And also inserting an answer with a particular question id and user id also ate our time.</w:t>
      </w:r>
      <w:bookmarkStart w:id="0" w:name="_GoBack"/>
      <w:bookmarkEnd w:id="0"/>
    </w:p>
    <w:sectPr w:rsidR="008677BC" w:rsidRPr="008677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2B55F7"/>
    <w:multiLevelType w:val="hybridMultilevel"/>
    <w:tmpl w:val="07000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A65B12"/>
    <w:multiLevelType w:val="hybridMultilevel"/>
    <w:tmpl w:val="2A76711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SyMDA3szQwtzA3NjBU0lEKTi0uzszPAykwrAUAncv8jSwAAAA="/>
  </w:docVars>
  <w:rsids>
    <w:rsidRoot w:val="00B859F3"/>
    <w:rsid w:val="000258E8"/>
    <w:rsid w:val="00066A22"/>
    <w:rsid w:val="00067EC7"/>
    <w:rsid w:val="00106CF6"/>
    <w:rsid w:val="0011245B"/>
    <w:rsid w:val="00127C7A"/>
    <w:rsid w:val="00147F10"/>
    <w:rsid w:val="00227E83"/>
    <w:rsid w:val="00295491"/>
    <w:rsid w:val="002F6A90"/>
    <w:rsid w:val="003F34DA"/>
    <w:rsid w:val="00400454"/>
    <w:rsid w:val="00422CCE"/>
    <w:rsid w:val="004438E5"/>
    <w:rsid w:val="00482599"/>
    <w:rsid w:val="004A61F1"/>
    <w:rsid w:val="004B63AB"/>
    <w:rsid w:val="00505C49"/>
    <w:rsid w:val="005A4D26"/>
    <w:rsid w:val="005B3F52"/>
    <w:rsid w:val="005C64D1"/>
    <w:rsid w:val="005F41EF"/>
    <w:rsid w:val="006311F3"/>
    <w:rsid w:val="006507BD"/>
    <w:rsid w:val="006A7836"/>
    <w:rsid w:val="00854311"/>
    <w:rsid w:val="008677BC"/>
    <w:rsid w:val="008775AD"/>
    <w:rsid w:val="008A3BCF"/>
    <w:rsid w:val="008D6C62"/>
    <w:rsid w:val="00986060"/>
    <w:rsid w:val="00A54AA8"/>
    <w:rsid w:val="00B859F3"/>
    <w:rsid w:val="00C34E33"/>
    <w:rsid w:val="00C93501"/>
    <w:rsid w:val="00CB64A0"/>
    <w:rsid w:val="00D43358"/>
    <w:rsid w:val="00E17996"/>
    <w:rsid w:val="00E644F3"/>
    <w:rsid w:val="00EB1F75"/>
    <w:rsid w:val="00EC702C"/>
    <w:rsid w:val="00F13419"/>
    <w:rsid w:val="00FC6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FB582"/>
  <w15:chartTrackingRefBased/>
  <w15:docId w15:val="{95215167-6D18-44AD-9672-D1AEEEF2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34D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345</Words>
  <Characters>1969</Characters>
  <Application>Microsoft Office Word</Application>
  <DocSecurity>0</DocSecurity>
  <Lines>16</Lines>
  <Paragraphs>4</Paragraphs>
  <ScaleCrop>false</ScaleCrop>
  <Company>Old Dominion University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dhi, Dineshkumar</dc:creator>
  <cp:keywords/>
  <dc:description/>
  <cp:lastModifiedBy>Paladhi, Dineshkumar</cp:lastModifiedBy>
  <cp:revision>61</cp:revision>
  <dcterms:created xsi:type="dcterms:W3CDTF">2016-10-18T16:12:00Z</dcterms:created>
  <dcterms:modified xsi:type="dcterms:W3CDTF">2016-10-18T16:56:00Z</dcterms:modified>
</cp:coreProperties>
</file>